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Sales</w:t>
      </w:r>
      <w:r>
        <w:t xml:space="preserve"> </w:t>
      </w:r>
      <w:r>
        <w:t xml:space="preserve">Executive</w:t>
      </w:r>
      <w:r>
        <w:t xml:space="preserve"> </w:t>
      </w:r>
      <w:r>
        <w:t xml:space="preserve">Position</w:t>
      </w:r>
      <w:r>
        <w:t xml:space="preserve"> </w:t>
      </w:r>
      <w:r>
        <w:t xml:space="preserve">-</w:t>
      </w:r>
      <w:r>
        <w:t xml:space="preserve"> </w:t>
      </w:r>
      <w:r>
        <w:t xml:space="preserve">Germany</w:t>
      </w:r>
      <w:r>
        <w:t xml:space="preserve"> </w:t>
      </w:r>
      <w:r>
        <w:t xml:space="preserve">Munich</w:t>
      </w:r>
    </w:p>
    <w:bookmarkStart w:id="20" w:name="Xe39f5359e750a300bcd46cf6ea70bcfc33f0d70"/>
    <w:p>
      <w:pPr>
        <w:pStyle w:val="Heading1"/>
      </w:pPr>
      <w:r>
        <w:t xml:space="preserve">Internship Application Letter: Sales Executive Position at [Company Name], Germany Munich</w:t>
      </w:r>
    </w:p>
    <w:p>
      <w:pPr>
        <w:pStyle w:val="FirstParagraph"/>
      </w:pPr>
      <w:r>
        <w:t xml:space="preserve">Dear Hiring Manager,</w:t>
      </w:r>
    </w:p>
    <w:p>
      <w:pPr>
        <w:pStyle w:val="BodyText"/>
      </w:pPr>
      <w:r>
        <w:t xml:space="preserve">I am writing with profound enthusiasm to submit my application for the Internship in Sales Executive position within your esteemed organization, as advertised on [Platform where job was posted, e.g., LinkedIn, company website]. As a highly motivated and academically accomplished student pursuing a Bachelor’s degree in International Business with a specialization in Sales and Marketing at the University of Munich (LMU), I am eager to contribute my skills and energy to your dynamic team. This Internship Application Letter serves as my formal expression of interest in launching my professional journey within Germany Munich's vibrant economic landscape, where innovation, precision, and collaborative excellence define success.</w:t>
      </w:r>
    </w:p>
    <w:p>
      <w:pPr>
        <w:pStyle w:val="BodyText"/>
      </w:pPr>
      <w:r>
        <w:t xml:space="preserve">My academic background has been meticulously designed to cultivate the exact competencies required for a Sales Executive role. Courses such as Strategic Market Analysis, Consumer Behavior Psychology, and Advanced Negotiation Techniques have equipped me with a robust theoretical foundation. However, my true strength lies in translating this knowledge into tangible results. During my semester abroad at the Technical University of Berlin, I spearheaded a university-wide marketing campaign for an eco-friendly startup that increased their local engagement by 35% within three months. This experience honed my ability to identify target audiences, craft compelling value propositions, and utilize CRM tools like Salesforce effectively – skills directly transferable to driving sales performance in Germany Munich’s competitive B2B environment. Furthermore, I have consistently achieved top rankings in university-led sales simulations (e.g., the 2023 "Munich Sales Challenge"), where my team secured first place by developing a data-driven strategy that improved lead conversion rates by 27%.</w:t>
      </w:r>
    </w:p>
    <w:p>
      <w:pPr>
        <w:pStyle w:val="BodyText"/>
      </w:pPr>
      <w:r>
        <w:t xml:space="preserve">I understand that succeeding as a Sales Executive in Germany Munich demands more than just commercial acumen; it requires deep cultural intelligence and an appreciation for the German business ethos. I have immersed myself in understanding the nuances of conducting business in Germany, recognizing that relationships are built on trust, communication is direct yet respectful, and precision is paramount. My fluency in German (B2 level with ongoing intensive study to achieve C1) allows me to engage confidently with local clients and colleagues, a critical asset for any role operating within Germany Munich. I am also deeply aware of the city’s unique position as a global hub for automotive innovation (BMW, Siemens), technology (Infineon), and international business services – sectors where your company thrives. I am particularly drawn to [Company Name]'s commitment to [mention specific value, initiative, or product from their website], which aligns perfectly with my passion for leveraging technology to solve complex customer challenges in the German market.</w:t>
      </w:r>
    </w:p>
    <w:p>
      <w:pPr>
        <w:pStyle w:val="BodyText"/>
      </w:pPr>
      <w:r>
        <w:t xml:space="preserve">This internship represents an unparalleled opportunity for me to apply my academic rigor within a real-world setting at the heart of Germany Munich. I am not merely seeking exposure; I am prepared to actively contribute from day one. My proficiency in Microsoft Dynamics 365, Google Workspace, and data visualization tools like Tableau enables me to quickly analyze market trends and customer insights. More importantly, I thrive in collaborative environments – a hallmark of successful sales teams in German companies. I understand that the Sales Executive role is pivotal to pipeline development, client retention, and strategic growth within Germany Munich’s business ecosystem. I am eager to support your team in identifying new market opportunities, refining sales processes based on data-driven insights, and delivering exceptional customer experiences that embody the high standards of German excellence.</w:t>
      </w:r>
    </w:p>
    <w:p>
      <w:pPr>
        <w:pStyle w:val="BodyText"/>
      </w:pPr>
      <w:r>
        <w:t xml:space="preserve">Munich’s reputation as a city that seamlessly blends historical charm with cutting-edge innovation deeply resonates with me. I have actively engaged with Munich’s professional community through attending networking events at the Munich Chamber of Commerce and participating in workshops hosted by the Münchner Unternehmensverbund (MUV). These experiences have reinforced my understanding of the local business culture and solidified my commitment to building a career within Germany Munich. I am not just looking for an internship location; I aspire to become a valuable, long-term contributor to the German business landscape, understanding that success here is built on reliability, continuous improvement ("Kontinuierliche Verbesserung"), and mutual respect – principles I embody in all my professional endeavors.</w:t>
      </w:r>
    </w:p>
    <w:p>
      <w:pPr>
        <w:pStyle w:val="BodyText"/>
      </w:pPr>
      <w:r>
        <w:t xml:space="preserve">My resume, attached for your detailed review, provides further evidence of my academic achievements (GPA: 3.7/4.0), relevant extracurricular leadership roles as Marketing Vice-President for the International Student Association (ISA) at LMU Munich, and volunteer experience supporting local small businesses with digital marketing strategies. I am confident that my proactive attitude, analytical mindset, and genuine passion for sales excellence make me an ideal candidate for this Sales Executive internship. I am eager to bring my energy to your team in Germany Munich and learn from the industry leaders who shape the future of business in this remarkable city.</w:t>
      </w:r>
    </w:p>
    <w:p>
      <w:pPr>
        <w:pStyle w:val="BodyText"/>
      </w:pPr>
      <w:r>
        <w:t xml:space="preserve">Thank you for considering my application. I have attached my resume and academic transcripts for your convenience. I am available at your earliest convenience for an interview via Zoom or in person at [Company Name]'s Munich office. Please feel free to contact me directly at [Your Email Address] or [Your Phone Number] to arrange a suitable time.</w:t>
      </w:r>
    </w:p>
    <w:p>
      <w:pPr>
        <w:pStyle w:val="BodyText"/>
      </w:pPr>
      <w:r>
        <w:t xml:space="preserve">I am exceptionally excited about the prospect of contributing to your team and learning within the inspiring environment of Germany Munich. I look forward to discussing how my skills and enthusiasm can support [Company Name]'s continued success as a Sales Executive intern.</w:t>
      </w:r>
    </w:p>
    <w:p>
      <w:pPr>
        <w:pStyle w:val="BodyText"/>
      </w:pPr>
      <w:r>
        <w:t xml:space="preserve">Sincerely,</w:t>
      </w:r>
    </w:p>
    <w:p>
      <w:pPr>
        <w:pStyle w:val="BodyText"/>
      </w:pPr>
      <w:r>
        <w:t xml:space="preserve">[Your Full Name]</w:t>
      </w:r>
    </w:p>
    <w:p>
      <w:pPr>
        <w:pStyle w:val="BodyText"/>
      </w:pPr>
      <w:r>
        <w:t xml:space="preserve">[Your University, e.g., Ludwig-Maximilians-Universität München (LMU)]</w:t>
      </w:r>
    </w:p>
    <w:p>
      <w:pPr>
        <w:pStyle w:val="BodyText"/>
      </w:pPr>
      <w:r>
        <w:t xml:space="preserve">Student ID: [Your Student ID, Optional]</w:t>
      </w:r>
    </w:p>
    <w:p>
      <w:pPr>
        <w:pStyle w:val="BodyText"/>
      </w:pPr>
      <w:r>
        <w:t xml:space="preserve">Email: [Your Email Address]</w:t>
      </w:r>
    </w:p>
    <w:p>
      <w:pPr>
        <w:pStyle w:val="BodyText"/>
      </w:pPr>
      <w:r>
        <w:t xml:space="preserve">Phone: [Your Phone Number]</w:t>
      </w:r>
    </w:p>
    <w:p>
      <w:pPr>
        <w:pStyle w:val="BodyText"/>
      </w:pPr>
      <w:r>
        <w:t xml:space="preserve">LinkedIn: [Optional LinkedIn UR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Sales Executive Position - Germany Munich</dc:title>
  <dc:creator/>
  <dc:language>en</dc:language>
  <cp:keywords/>
  <dcterms:created xsi:type="dcterms:W3CDTF">2026-07-19T00:42:33Z</dcterms:created>
  <dcterms:modified xsi:type="dcterms:W3CDTF">2026-07-19T00:42:33Z</dcterms:modified>
</cp:coreProperties>
</file>

<file path=docProps/custom.xml><?xml version="1.0" encoding="utf-8"?>
<Properties xmlns="http://schemas.openxmlformats.org/officeDocument/2006/custom-properties" xmlns:vt="http://schemas.openxmlformats.org/officeDocument/2006/docPropsVTypes"/>
</file>